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ian</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5aff0da73769d31de92d598e37b7f7d9833dcb1"/>
    <w:p>
      <w:pPr>
        <w:pStyle w:val="Heading1"/>
      </w:pPr>
      <w:r>
        <w:t xml:space="preserve">Internship Application Letter for Electrician Internship at [Company Name], Saint Petersburg, Russia</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submit my application for the Electrician Internship position at [Company Name] in Saint Petersburg, Russia. As a dedicated and technically proficient electrical engineering student deeply committed to advancing my practical skills within the Russian industrial landscape, I have long admired [Company Name]'s pioneering role in sustainable infrastructure development across Saint Petersburg and its significant contributions to the city's modernization efforts. This Internship Application Letter represents not merely an opportunity, but a strategic step toward integrating my academic knowledge with the dynamic realities of Russia’s electrical sector in one of its most industrially vital regions—Saint Petersburg.</w:t>
      </w:r>
    </w:p>
    <w:p>
      <w:pPr>
        <w:pStyle w:val="BodyText"/>
      </w:pPr>
      <w:r>
        <w:t xml:space="preserve">My academic journey at [Your University, e.g., Saint Petersburg State Polytechnic University] has provided me with a robust theoretical foundation aligned precisely with the demands of contemporary electrical work. I have extensively studied circuit design, power distribution systems, and safety protocols adhering to Russian standards (GOST R 50571), including voltage regulation for both residential and industrial complexes. Crucially, my coursework emphasized the practical application of these principles within environments similar to those found in Saint Petersburg’s aging yet rapidly modernizing infrastructure. I have completed projects involving the analysis of electrical schematics for high-voltage networks, troubleshooting complex circuit faults in simulated industrial settings, and designing emergency power backup systems—skills directly transferable to supporting your team on projects ranging from metro system upgrades along the Neva River to revitalizing historic district electrical grids. My proficiency with modern tools such as multimeters, insulation testers (megohmmeters), and CAD software for circuit drafting aligns seamlessly with the technical expectations of an Electrician Intern in a leading Russian engineering firm.</w:t>
      </w:r>
    </w:p>
    <w:p>
      <w:pPr>
        <w:pStyle w:val="BodyText"/>
      </w:pPr>
      <w:r>
        <w:t xml:space="preserve">What ignites my specific interest in pursuing this internship within Russia Saint Petersburg is the unique confluence of historical significance and technological advancement that defines the city. Saint Petersburg, as a cultural capital and major economic hub, faces distinctive electrical challenges: integrating modern power solutions into century-old buildings while supporting cutting-edge industrial zones like the Petrodvorets and Kronstadt shipyards. I am acutely aware of how critical reliable electrical infrastructure is for maintaining Saint Petersburg’s status as a global city—ensuring uninterrupted power for hospitals along Liteyny Prospekt, data centers in the "Skolkovo" innovation cluster, and public transit systems serving over 5 million residents. Working on such projects under the guidance of [Company Name] would offer an unparalleled opportunity to contribute to solutions that impact both daily life and long-term urban resilience. I am eager to learn from your team’s expertise in navigating these complex environments, particularly regarding Russian-specific regulations like the "Rules for Installation of Electrical Equipment" (PUE) and safety procedures critical for working in Saint Petersburg's unique climate conditions.</w:t>
      </w:r>
    </w:p>
    <w:p>
      <w:pPr>
        <w:pStyle w:val="BodyText"/>
      </w:pPr>
      <w:r>
        <w:t xml:space="preserve">My motivation extends beyond technical skill development. I possess a deep respect for Russian professional culture, where precision, discipline, and meticulous adherence to safety are paramount—values I have actively cultivated through my studies. I am fluent in English (CEFR C1) and currently achieving intermediate proficiency in Russian (A2/B1), with a commitment to rapidly improve communication skills essential for effective collaboration on-site. I understand that Saint Petersburg’s electrical sector operates within a framework of strong local governance and environmental considerations, including initiatives to enhance energy efficiency across the city. As an intern, I am prepared to work diligently under supervision, embrace cultural nuances in workplace interactions, and contribute positively to team dynamics—whether assisting in cable installation for the new "Krestovsky Stadium" expansion or supporting maintenance crews during Saint Petersburg's demanding winter months. My adaptability and eagerness to learn from experienced professionals align perfectly with the collaborative spirit required for success at [Company Name].</w:t>
      </w:r>
    </w:p>
    <w:p>
      <w:pPr>
        <w:pStyle w:val="BodyText"/>
      </w:pPr>
      <w:r>
        <w:t xml:space="preserve">Furthermore, I have researched [Company Name]'s recent projects, including the renovation of electrical systems in the historic Kazan Cathedral complex and partnerships with Saint Petersburg Metro for energy-efficient lighting retrofits. These projects exemplify the kind of meaningful, high-impact work that drives my desire to contribute meaningfully to your organization. My resume details relevant laboratory experience, safety certifications (including basic OSHA-equivalent training completed under EU standards), and a proactive approach to problem-solving—qualities I am confident will allow me to become a valuable asset during my internship period. I am particularly drawn to the possibility of applying my skills in Saint Petersburg’s vibrant energy sector, where innovation meets tradition.</w:t>
      </w:r>
    </w:p>
    <w:p>
      <w:pPr>
        <w:pStyle w:val="BodyText"/>
      </w:pPr>
      <w:r>
        <w:t xml:space="preserve">I am fully prepared for the commitment required by this internship, including relocation to Saint Petersburg. I have secured housing near [Mention a General Area, e.g., "the city center" or "near the university district"] and am ready to begin immediately upon acceptance. I believe my technical aptitude, cultural sensitivity, dedication to safety, and specific interest in contributing to Russia's Saint Petersburg electrical infrastructure make me an ideal candidate for this Electrician Internship.</w:t>
      </w:r>
    </w:p>
    <w:p>
      <w:pPr>
        <w:pStyle w:val="BodyText"/>
      </w:pPr>
      <w:r>
        <w:t xml:space="preserve">Thank you for considering my application. I am deeply excited about the prospect of learning from [Company Name]’s esteemed team and applying my skills toward enhancing Saint Petersburg’s electrified future. I welcome the opportunity to discuss how my qualifications align with your needs during an interview at your earliest convenience. My contact information is provided below, and I have attached my resume for your detailed review.</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ian Position - Saint Petersburg, Russia</dc:title>
  <dc:creator/>
  <dc:language>en</dc:language>
  <cp:keywords/>
  <dcterms:created xsi:type="dcterms:W3CDTF">2026-07-24T03:59:13Z</dcterms:created>
  <dcterms:modified xsi:type="dcterms:W3CDTF">2026-07-24T03:59:13Z</dcterms:modified>
</cp:coreProperties>
</file>

<file path=docProps/custom.xml><?xml version="1.0" encoding="utf-8"?>
<Properties xmlns="http://schemas.openxmlformats.org/officeDocument/2006/custom-properties" xmlns:vt="http://schemas.openxmlformats.org/officeDocument/2006/docPropsVTypes"/>
</file>